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61373" w:rsidRDefault="00861373" w:rsidP="00861373">
      <w:r>
        <w:t>Some Random Title</w:t>
      </w:r>
    </w:p>
    <w:p w:rsidR="00861373" w:rsidRDefault="00861373" w:rsidP="00861373">
      <w:pPr>
        <w:jc w:val="right"/>
      </w:pPr>
      <w:r>
        <w:fldChar w:fldCharType="begin"/>
      </w:r>
      <w:r>
        <w:instrText xml:space="preserve"> ADDRESSBLOCK \f "&lt;&lt;_STREET1_</w:instrText>
      </w:r>
    </w:p>
    <w:p w:rsidR="00861373" w:rsidRDefault="00861373" w:rsidP="00861373">
      <w:pPr>
        <w:jc w:val="right"/>
      </w:pPr>
      <w:r>
        <w:instrText>&gt;&gt;&lt;&lt;_STREET2_</w:instrText>
      </w:r>
    </w:p>
    <w:p w:rsidR="00861373" w:rsidRDefault="00861373" w:rsidP="00861373">
      <w:pPr>
        <w:jc w:val="right"/>
      </w:pPr>
      <w:r>
        <w:instrText>&gt;&gt;&lt;&lt;_CITY_</w:instrText>
      </w:r>
    </w:p>
    <w:p w:rsidR="00861373" w:rsidRDefault="00861373" w:rsidP="00861373">
      <w:pPr>
        <w:jc w:val="right"/>
      </w:pPr>
      <w:r>
        <w:instrText>&gt;&gt;&lt;&lt;_STATE_</w:instrText>
      </w:r>
    </w:p>
    <w:p w:rsidR="00861373" w:rsidRDefault="00861373" w:rsidP="00861373">
      <w:pPr>
        <w:jc w:val="right"/>
      </w:pPr>
      <w:r>
        <w:instrText>&gt;&gt;&lt;&lt;_POSTAL_&gt;&gt;&lt;&lt;</w:instrText>
      </w:r>
    </w:p>
    <w:p w:rsidR="00861373" w:rsidRDefault="00861373" w:rsidP="00861373">
      <w:pPr>
        <w:jc w:val="right"/>
      </w:pPr>
      <w:r>
        <w:instrText xml:space="preserve">_COUNTRY_&gt;&gt;" \l 2057 \c 2 \e "United Kingdom" \d </w:instrText>
      </w:r>
      <w:r>
        <w:fldChar w:fldCharType="separate"/>
      </w:r>
      <w:r>
        <w:rPr>
          <w:noProof/>
        </w:rPr>
        <w:t>«AddressBlock»</w:t>
      </w:r>
      <w:r>
        <w:fldChar w:fldCharType="end"/>
      </w:r>
    </w:p>
    <w:p w:rsidR="00861373" w:rsidRDefault="00861373" w:rsidP="00861373">
      <w:pPr>
        <w:jc w:val="right"/>
      </w:pPr>
      <w:r>
        <w:fldChar w:fldCharType="begin"/>
      </w:r>
      <w:r>
        <w:instrText xml:space="preserve"> MERGEFIELD "Post__Code" </w:instrText>
      </w:r>
      <w:r>
        <w:fldChar w:fldCharType="separate"/>
      </w:r>
      <w:r>
        <w:rPr>
          <w:noProof/>
        </w:rPr>
        <w:t>HG3 7DH</w:t>
      </w:r>
      <w:r>
        <w:fldChar w:fldCharType="end"/>
      </w:r>
    </w:p>
    <w:p w:rsidR="00861373" w:rsidRDefault="00861373" w:rsidP="00861373"/>
    <w:p w:rsidR="00861373" w:rsidRDefault="00861373" w:rsidP="00861373">
      <w:r>
        <w:fldChar w:fldCharType="begin"/>
      </w:r>
      <w:r>
        <w:instrText xml:space="preserve"> GREETINGLINE \f "&lt;&lt;_BEFORE_ Dear &gt;&gt;&lt;&lt;_TITLE0_&gt;&gt;&lt;&lt; _LAST0_&gt;&gt;</w:instrText>
      </w:r>
      <w:r>
        <w:br/>
        <w:instrText xml:space="preserve">&lt;&lt;_AFTER_ ,&gt;&gt;" \l 2057 \e "Dear Sir or Madam," </w:instrText>
      </w:r>
      <w:r>
        <w:fldChar w:fldCharType="separate"/>
      </w:r>
      <w:r w:rsidR="00754AE2">
        <w:rPr>
          <w:noProof/>
        </w:rPr>
        <w:t>«GreetingLine»</w:t>
      </w:r>
      <w:r>
        <w:fldChar w:fldCharType="end"/>
      </w:r>
    </w:p>
    <w:p w:rsidR="00861373" w:rsidRDefault="00861373" w:rsidP="00861373">
      <w:pPr>
        <w:jc w:val="right"/>
      </w:pPr>
    </w:p>
    <w:p w:rsidR="00861373" w:rsidRDefault="00861373" w:rsidP="00861373">
      <w:r>
        <w:t>I hope you are well.</w:t>
      </w:r>
      <w:bookmarkStart w:id="0" w:name="_GoBack"/>
      <w:bookmarkEnd w:id="0"/>
    </w:p>
    <w:p w:rsidR="00861373" w:rsidRDefault="00861373" w:rsidP="00861373">
      <w:r>
        <w:t>This is some random test.</w:t>
      </w:r>
    </w:p>
    <w:p w:rsidR="00861373" w:rsidRDefault="00861373" w:rsidP="00861373"/>
    <w:p w:rsidR="00861373" w:rsidRDefault="00861373" w:rsidP="00861373">
      <w:r>
        <w:t>Kind regards</w:t>
      </w:r>
    </w:p>
    <w:p w:rsidR="004C025E" w:rsidRDefault="00861373">
      <w:r>
        <w:t>Pots to Go</w:t>
      </w:r>
    </w:p>
    <w:sectPr w:rsidR="004C025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mailMerge>
    <w:mainDocumentType w:val="formLetters"/>
    <w:dataType w:val="textFile"/>
    <w:activeRecord w:val="-1"/>
  </w:mailMerge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yMzMyMzW0MDcxMDFU0lEKTi0uzszPAykwrAUAC/JXniwAAAA="/>
  </w:docVars>
  <w:rsids>
    <w:rsidRoot w:val="00636F81"/>
    <w:rsid w:val="004C025E"/>
    <w:rsid w:val="00636F81"/>
    <w:rsid w:val="00754AE2"/>
    <w:rsid w:val="00861373"/>
    <w:rsid w:val="00C755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69219C8-6E40-4976-A372-A91FA77F23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="Arial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61373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413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0</Words>
  <Characters>345</Characters>
  <Application>Microsoft Office Word</Application>
  <DocSecurity>0</DocSecurity>
  <Lines>2</Lines>
  <Paragraphs>1</Paragraphs>
  <ScaleCrop>false</ScaleCrop>
  <Company/>
  <LinksUpToDate>false</LinksUpToDate>
  <CharactersWithSpaces>4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3</cp:revision>
  <dcterms:created xsi:type="dcterms:W3CDTF">2020-11-19T13:31:00Z</dcterms:created>
  <dcterms:modified xsi:type="dcterms:W3CDTF">2020-11-19T13:31:00Z</dcterms:modified>
</cp:coreProperties>
</file>